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043"/>
        <w:gridCol w:w="806"/>
        <w:gridCol w:w="3601"/>
        <w:gridCol w:w="852"/>
        <w:gridCol w:w="1178"/>
      </w:tblGrid>
      <w:tr w:rsidR="003B5078" w14:paraId="670E189A" w14:textId="77777777" w:rsidTr="003B507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7E8E97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thors and year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51B5B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gio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2B47FD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nimal type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99904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thod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B40FBF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HG types</w:t>
            </w:r>
          </w:p>
        </w:tc>
      </w:tr>
      <w:tr w:rsidR="003B5078" w14:paraId="08486983" w14:textId="77777777" w:rsidTr="003B5078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22D2B3C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ritish Columbia</w:t>
            </w:r>
          </w:p>
        </w:tc>
      </w:tr>
      <w:tr w:rsidR="003B5078" w14:paraId="20541E8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4763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hang et al., 2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9167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ED8C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, Poultry, 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FEB9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DE5C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6CA2FA88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37C1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tais-Landry et al., 2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CDC9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7835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rse, 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59AE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59AD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19F71E9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222F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rmasoudi et al.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4962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04A8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6FA8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5C15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3F1E7178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C731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ng et al., 2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8586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53F5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, 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BBC1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C26E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1860E206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3EFD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hang et al., 2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516D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A537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0741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16B5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797C762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BB0B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nderZaag and Baldé, 2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7EAB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5820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AC5F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9C37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55574DFF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ECDA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ng et al., 2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36A5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33EB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97AF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E83E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79F778E9" w14:textId="77777777" w:rsidTr="003B5078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11580D0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berta</w:t>
            </w:r>
          </w:p>
        </w:tc>
      </w:tr>
      <w:tr w:rsidR="003B5078" w14:paraId="7FF659CC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6808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o et al., 2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D748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BABA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49B8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05C6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6CA35D9D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FDAA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o et al., 2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3EFB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112E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F21A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BCA0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4A90A40B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B4AC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mmer et al., 2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02F6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8237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669C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491F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31F06505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228B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lark et al., 2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1C65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2856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4375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C525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60A53F98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0434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o et al., 2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32D6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0A97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33D1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B479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78A0DA56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593B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o et al., 20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0CA1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5C2C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F024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6FC1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43E6689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4FDF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o, 20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0D0B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3D55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C7B2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CFCA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0CE798D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655D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Xu et al., 20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8312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1D45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B280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A7C8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1B6CC5D3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E3AA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Xu et al., 20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C0EE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37FC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A4F1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9C02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09502A69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DF1A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cDonald et al., 20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CE19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67D9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, Poultry, 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C3A9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0393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7F0265F2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7BB6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o et al., 20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E817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A956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1F64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17FD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26CE98C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DE50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auchemin et al., 2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74D6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038E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5199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39DE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1D355367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760D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ilroyed et al., 2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BA09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D152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05D0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D4DF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43371DD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D594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lesch et al., 20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5ED5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F6E4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5CEA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53C4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46AB8E7D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02F4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o et al., 20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2616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079F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51EF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13F0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786D5969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62BE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o et al., 20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FE6C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47B2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4E5A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BF04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40B209BB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C02F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o et al., 20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A6DE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7559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C5D4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410B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5A55BC4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C2F3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sarab et al., 20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B1F9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9192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62FA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EEEA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39473CF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5D50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cGinn and Beauchemin, 20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B2FF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BBAD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BDF7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7A5F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2E6C186D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9AA3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Flesch et al., 2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3D07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0CF4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CA82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C372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0395850C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1D7D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unerberg et al., 2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2A04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AEA8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516B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4344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5FC4AD4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DD25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e et al.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AF0D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5C8B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1C3D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2BAC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595D9E5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7503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ithey et al.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DDB6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79EF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A56A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C08E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036CB38B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154E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o and Larney, 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45E6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60F0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C2EB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8861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742C2FA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07BC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varez-Hess et al.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9D93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FBF8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31A5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78C3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64DB73C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C900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mitrov and Wang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D3FB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2490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, Dairy Cattle, Poultry, Sheep, 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7E9E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53FC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59C6BA5A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4862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cGinn et al.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AAA1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BB86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E19E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4FF6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3283D3D3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807C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wens et al., 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F4B8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0C1D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972D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7166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55E4BF9A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20E0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mero et al., 2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1349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AEC4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749D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7B19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1C241819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7574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edwitschka et al., 2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D157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C5C2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9192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752E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0BA86CFD" w14:textId="77777777" w:rsidTr="003B5078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2FBD490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askatchewan</w:t>
            </w:r>
          </w:p>
        </w:tc>
      </w:tr>
      <w:tr w:rsidR="003B5078" w14:paraId="2902B7D7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9E3A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gue et al., 2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F4AE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9FDA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3BE5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8DF1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2ABC2C2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3881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uang and Guo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819F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9FDF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1AF2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90F4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591968FC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5A1D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en et al., 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E9A4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0B80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1E86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C64F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519AF533" w14:textId="77777777" w:rsidTr="003B5078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3EDD79E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nitoba</w:t>
            </w:r>
          </w:p>
        </w:tc>
      </w:tr>
      <w:tr w:rsidR="003B5078" w14:paraId="37AA2075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D94A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oadi et al., 2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C661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56CA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5220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7093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2D5211DB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C047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uang et al., 2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3380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8F0E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ECD0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, 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B2EE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59CA16F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3C72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emu et al.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C707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3A01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216F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7851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783706E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F66A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emu et al.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30B7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B771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, 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3D93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0C73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361E388C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FE2A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lores-Orozco et al., 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6A5F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AB0D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F822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, 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0B57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7E24678C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C340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nderZaag et al., 2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5540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555B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5A6F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3440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451B5544" w14:textId="77777777" w:rsidTr="003B5078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55A564D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tario</w:t>
            </w:r>
          </w:p>
        </w:tc>
      </w:tr>
      <w:tr w:rsidR="003B5078" w14:paraId="4DDB0A37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2E98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insman et al., 19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568A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CF0F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4F7D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4D13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31112BE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3B4A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aharabata et al., 2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627E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4F24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04EB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874A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2E6A4A0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D031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ompson et al., 2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C9DF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3E18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F834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C446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581CD1A2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6405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ttey et al., 2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E142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7126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, 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8C54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58E9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1E54175C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3215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k et al., 20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22F1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5593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BDD2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11DE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7852E3D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0D70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gner-Riddle et al., 20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4E5C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FE7C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B60B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AE2F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6D0853E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AB5F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ao et al., 20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2E9D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1D0A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E273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3BB6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32B72EEF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697D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Park and Wagner-Riddle, 2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BBB7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4A70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820E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3906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478B848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0622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k et al., 2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2A8D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43A2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832F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872D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7F448E27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79BF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umeliotis et al., 2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613C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2F34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C714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2228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6BB04C8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E75F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nderZaag et al., 20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F571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E1F6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83FE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99B8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0995E7D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3CF1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ayasundara and Wagner-Riddle, 2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DC59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1BF7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C20D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57AD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63366B18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CE2C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gwabie et al., 2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3B4F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16F8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11A3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, 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766F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324D306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7759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nderZaag et al., 2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74E6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81E8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93CE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315E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28AA53A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6398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ldé et al.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8E72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87C1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E402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0B77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6816979A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6F85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ldé et al.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20BE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079A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7235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3216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13A9E142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2D58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ldé et al.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642B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9E91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071F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21E8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3847837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36E0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illingham et al., 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FEBB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28CB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E36E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C384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248B61E9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A276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uest et al., 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6380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FC1A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3FE9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B2DD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472016F8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7ED5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btewold et al., 2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8868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CFEA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1DC7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41AA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24FDCBE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E03C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ariyapperuma et al., 2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4DC4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2DBC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6D25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0140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2AA818D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52C7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daner et al., 2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6FA1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514A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7264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3A40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337D959F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D3BB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nderZaag et al., 2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9500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0B16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29C7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9C8E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41BC158F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1BBB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seeini Koupaie et al.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B5C3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D397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3614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6C33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453A0A9C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3DD1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nderZaag et al.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5F33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0EE8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BB7E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B640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634BB2F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5CBE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bruyn et al., 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B3BF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8930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C553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E269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2F0E5F8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CAF0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ohannesson et al., 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3737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1607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, 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F877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C6A7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2ED60C7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4A71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dghim et al., 2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C369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8038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BE11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78FD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2093335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7FCA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ias et al., 2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475F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DB89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FD72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E63A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0017103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4CFA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hatt and Abbassi, 2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EB44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6B84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ee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81CE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A06E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364947CA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5575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dghim et al., 2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52E4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E2B3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CAC3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6F24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0FF1B98A" w14:textId="77777777" w:rsidTr="003B5078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3453DA7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uebec</w:t>
            </w:r>
          </w:p>
        </w:tc>
      </w:tr>
      <w:tr w:rsidR="003B5078" w14:paraId="23048B1F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7AB9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ssé et al., 19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E8C2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2CAB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8C57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D774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2CA1CB09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9F8E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aharabata et al., 1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FA60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1B6D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, 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FF27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65AB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7D722512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6DB7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ssé and Droste, 2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ED4E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A65E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338F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E09F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5B787D4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50E8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ssé et al., 20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B864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BD3F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0B4E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9D97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3AE03FF3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9E3F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ssé et al., 20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BE4F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B5D8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, 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ED0D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DA92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14928B8F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218E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ssé et al., 20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1542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5D23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DE8A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3781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28A9FA68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09CD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hra et al., 20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D4D7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220B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D7BF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AC0F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5AB20AE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83B7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ssé et al., 20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E8D0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58AA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60B1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3DE4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2395AA9D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8141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urnel et al., 20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83CC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F962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0082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5533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354F193D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F0FC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rigon et al., 20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CBE0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2D4A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4064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1607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728FBDD2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808B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irard et al., 20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3EA6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3CCD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6AED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D902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7CCBCDE2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20E1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Xia et al., 20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331F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FBD2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72E8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173F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2811CE2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6458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rret et al., 2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6DBC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B66C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, 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273D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3355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3D0E8572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D901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iard et al., 2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CD25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E183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4C4A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A565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2A433ABF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2315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ssé et al., 2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BC90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BACB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ECC6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3EA6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5D200FE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16B0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aady and Massé, 2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2F95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4D26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98C8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18E6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396F8A62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FFE7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ssé et al., 2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30A3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C46D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64B9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DF2F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5B64B717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CAD7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rtakovsky et al., 2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77C3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5C0A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C524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D73E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6295211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0DA7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ssé and Saady, 20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9599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F2B0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2B3B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4426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673FC309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46DB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aady and Massé, 20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1DBF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FC44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9D12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A8F1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781C143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A292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ssé et al.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8B04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0679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3021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41E5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4C16761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F84E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aady and Massé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B4BF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D403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4FB0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0451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633928B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E27C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uyader et al., 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7DC3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7562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04CB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CC83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09ED6C38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AD1D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tle et al., 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FE54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C21B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687E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79C2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478C446A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D45B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drizzi et al., 2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9094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5A37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CC85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DE58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7896A826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9697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nchaar and Hassanat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F63E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869F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5E26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C445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1182AC32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DC53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urnel et al.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4DD1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1FDE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6D5F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A79E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010EEDF8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4AC8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ssanat and Benchaar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B203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EC24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00CE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C2ED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4E127710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BE53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cVoitte and Clark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42EB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1046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1A98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2AA7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5454BF5C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E86D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jagopal et al.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8B54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E912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429E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8C32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77140933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E0BB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nchaar and Hassanat, 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4E09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8208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391B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9CA5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33426F26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1E01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étourneau et al., 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DAD7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3838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A4DE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A82A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02139DB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EC6A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nchaar and Hassanat, 2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85AF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7D06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33BF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F405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3FA578EC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5A4E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hato et al., 2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5348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DD9E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CE36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CF5F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3C97A2AF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CCE4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hato et al., 2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32E4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3062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FCE0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F9D7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</w:t>
            </w:r>
          </w:p>
        </w:tc>
      </w:tr>
      <w:tr w:rsidR="003B5078" w14:paraId="2AD115C6" w14:textId="77777777" w:rsidTr="003B5078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2048FAF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a Scotia</w:t>
            </w:r>
          </w:p>
        </w:tc>
      </w:tr>
      <w:tr w:rsidR="003B5078" w14:paraId="4244A02F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D155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nderZaag et al., 20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7635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C0E0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2E63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6338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43A34DD5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1FD7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nderZaag et al., 2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6C37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6376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9203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6EDF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39C8B0DF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DB3F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nderZaag et al., 2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D6DB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793E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1A6C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84AC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414B0187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61DE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ood et al., 20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6C87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46B7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CB5C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7BBC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572654E9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6823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ood et al., 2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E609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BFD7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8513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09CA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4BBB084C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448D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ood et al., 20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BEE1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913C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7F6F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ADE9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4C637CD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A2EB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 Riche et al.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FEE6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A259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1A7F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6785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129AF95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A33A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gwabie et al.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B7F4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FA8A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6F0C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FECC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4CACF8E2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B514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iche et al., 20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AA54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3785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DBDC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6A9C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06EBF26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4E70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btewold et al., 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F7A6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7246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D11C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F271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57E64A0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E363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kolov et al.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3116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EACE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CCF2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3B07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75D11179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3E01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Sokolov et al., 2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8A67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855A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B3A7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DD92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270A5F5C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83A7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 Riche et al., 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84D5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BAF3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CA13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0F66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1B1C3932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902E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kolov et al., 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0E70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CD21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4733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46A3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2207F607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AEBE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kolov et al., 2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82A3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7ABF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DCAF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17A9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623F2B1B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62CD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kolov et al., 2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39DE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CB62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4C1D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D66D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5283ED97" w14:textId="77777777" w:rsidTr="003B5078">
        <w:trPr>
          <w:cantSplit/>
          <w:jc w:val="center"/>
        </w:trPr>
        <w:tc>
          <w:tcPr>
            <w:tcW w:w="0" w:type="auto"/>
            <w:gridSpan w:val="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2C65A55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ple</w:t>
            </w:r>
          </w:p>
        </w:tc>
      </w:tr>
      <w:tr w:rsidR="003B5078" w14:paraId="11EB8B3E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E998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luett et al., 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51B4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, 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3311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F9DE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91FF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55A6E2AB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9747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ung et al., 2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5896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, 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58A5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8F57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E73A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607ECE96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2ABA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ltshausen et al., 2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F6D2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, Q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C0C9F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D0F3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DC0E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0E01B186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83AD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in et al., 20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53419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C8AB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, Dairy Cattle, Poultry, Swi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2239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CFA0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25BB0BCB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40B43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ergé et al., 20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1024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117D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D4A5B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A736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119A0535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03381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emu et al., 2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49DA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0D594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E544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4D70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  <w:tr w:rsidR="003B5078" w14:paraId="5A0912B1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677A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ang et al., 20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A153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DCCD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ef Cattle, 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8C58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E88F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₂, CH₄, N₂O</w:t>
            </w:r>
          </w:p>
        </w:tc>
      </w:tr>
      <w:tr w:rsidR="003B5078" w14:paraId="7E328214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EFB8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nnie et al., 20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4263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AB9FC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DE69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50EB8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19C2F90B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5464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ung et al., 2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60C4D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2BF37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airy Catt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E6145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66810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</w:t>
            </w:r>
          </w:p>
        </w:tc>
      </w:tr>
      <w:tr w:rsidR="003B5078" w14:paraId="730B196F" w14:textId="77777777" w:rsidTr="003B507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8DC8E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urner et al., 2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2315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AC252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DB216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5B7DA" w14:textId="77777777" w:rsidR="003B507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₄, N₂O</w:t>
            </w:r>
          </w:p>
        </w:tc>
      </w:tr>
    </w:tbl>
    <w:p w14:paraId="0BDB9F1A" w14:textId="77777777" w:rsidR="003B5078" w:rsidRDefault="003B5078">
      <w:pPr>
        <w:pStyle w:val="FirstParagraph"/>
      </w:pPr>
    </w:p>
    <w:sectPr w:rsidR="003B5078">
      <w:headerReference w:type="even" r:id="rId7"/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9BA9A" w14:textId="77777777" w:rsidR="00495C05" w:rsidRDefault="00495C05">
      <w:pPr>
        <w:spacing w:after="0"/>
      </w:pPr>
      <w:r>
        <w:separator/>
      </w:r>
    </w:p>
  </w:endnote>
  <w:endnote w:type="continuationSeparator" w:id="0">
    <w:p w14:paraId="6B22B024" w14:textId="77777777" w:rsidR="00495C05" w:rsidRDefault="00495C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41042B" w14:textId="77777777" w:rsidR="00495C05" w:rsidRDefault="00495C05">
      <w:r>
        <w:separator/>
      </w:r>
    </w:p>
  </w:footnote>
  <w:footnote w:type="continuationSeparator" w:id="0">
    <w:p w14:paraId="642729E4" w14:textId="77777777" w:rsidR="00495C05" w:rsidRDefault="00495C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36BD6" w14:textId="77777777" w:rsidR="007248CA" w:rsidRDefault="007248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2F5E2" w14:textId="77777777" w:rsidR="007248CA" w:rsidRDefault="007248C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127AF" w14:textId="77777777" w:rsidR="007248CA" w:rsidRDefault="007248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0B8AF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493552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5078"/>
    <w:rsid w:val="003B5078"/>
    <w:rsid w:val="00495C05"/>
    <w:rsid w:val="007248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0F9D1"/>
  <w15:docId w15:val="{0FF8A04C-644D-406D-8DDE-42764187F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7248C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248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042</Words>
  <Characters>5944</Characters>
  <Application>Microsoft Office Word</Application>
  <DocSecurity>0</DocSecurity>
  <Lines>49</Lines>
  <Paragraphs>13</Paragraphs>
  <ScaleCrop>false</ScaleCrop>
  <Company/>
  <LinksUpToDate>false</LinksUpToDate>
  <CharactersWithSpaces>6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casse, Audrey-Anne (AAFC/AAC)</cp:lastModifiedBy>
  <cp:revision>2</cp:revision>
  <dcterms:created xsi:type="dcterms:W3CDTF">2024-06-07T18:44:00Z</dcterms:created>
  <dcterms:modified xsi:type="dcterms:W3CDTF">2024-06-07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aad8967-3ba6-4b00-a759-20a8ca19a393_Enabled">
    <vt:lpwstr>true</vt:lpwstr>
  </property>
  <property fmtid="{D5CDD505-2E9C-101B-9397-08002B2CF9AE}" pid="3" name="MSIP_Label_baad8967-3ba6-4b00-a759-20a8ca19a393_SetDate">
    <vt:lpwstr>2024-06-07T18:45:13Z</vt:lpwstr>
  </property>
  <property fmtid="{D5CDD505-2E9C-101B-9397-08002B2CF9AE}" pid="4" name="MSIP_Label_baad8967-3ba6-4b00-a759-20a8ca19a393_Method">
    <vt:lpwstr>Privileged</vt:lpwstr>
  </property>
  <property fmtid="{D5CDD505-2E9C-101B-9397-08002B2CF9AE}" pid="5" name="MSIP_Label_baad8967-3ba6-4b00-a759-20a8ca19a393_Name">
    <vt:lpwstr>UNCLASSIFIED</vt:lpwstr>
  </property>
  <property fmtid="{D5CDD505-2E9C-101B-9397-08002B2CF9AE}" pid="6" name="MSIP_Label_baad8967-3ba6-4b00-a759-20a8ca19a393_SiteId">
    <vt:lpwstr>9da98bb1-1857-4cc3-8751-9a49e35d24cd</vt:lpwstr>
  </property>
  <property fmtid="{D5CDD505-2E9C-101B-9397-08002B2CF9AE}" pid="7" name="MSIP_Label_baad8967-3ba6-4b00-a759-20a8ca19a393_ActionId">
    <vt:lpwstr>37375493-3d26-42d7-b517-2cbefcfbcd27</vt:lpwstr>
  </property>
  <property fmtid="{D5CDD505-2E9C-101B-9397-08002B2CF9AE}" pid="8" name="MSIP_Label_baad8967-3ba6-4b00-a759-20a8ca19a393_ContentBits">
    <vt:lpwstr>1</vt:lpwstr>
  </property>
</Properties>
</file>